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pt;height:249.8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9pt;height:243.2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9pt;height:243.2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9pt;height:248.7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bookmarkStart w:id="0" w:name="_GoBack"/>
      <w:bookmarkEnd w:id="0"/>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DFEF9F" w14:textId="77777777" w:rsidR="00D21D99" w:rsidRDefault="00D21D99" w:rsidP="008D1106">
      <w:pPr>
        <w:spacing w:line="240" w:lineRule="auto"/>
      </w:pPr>
      <w:r>
        <w:separator/>
      </w:r>
    </w:p>
  </w:endnote>
  <w:endnote w:type="continuationSeparator" w:id="0">
    <w:p w14:paraId="5893D460" w14:textId="77777777" w:rsidR="00D21D99" w:rsidRDefault="00D21D99"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A3990D" w14:textId="77777777" w:rsidR="00D21D99" w:rsidRDefault="00D21D99" w:rsidP="008D1106">
      <w:pPr>
        <w:spacing w:line="240" w:lineRule="auto"/>
      </w:pPr>
      <w:r>
        <w:separator/>
      </w:r>
    </w:p>
  </w:footnote>
  <w:footnote w:type="continuationSeparator" w:id="0">
    <w:p w14:paraId="7618EFA8" w14:textId="77777777" w:rsidR="00D21D99" w:rsidRDefault="00D21D99"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75FF1"/>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1D99"/>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7584-54BC-405A-9751-88ABA9CFC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2</TotalTime>
  <Pages>51</Pages>
  <Words>731</Words>
  <Characters>417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62</cp:revision>
  <dcterms:created xsi:type="dcterms:W3CDTF">2021-03-01T06:48:00Z</dcterms:created>
  <dcterms:modified xsi:type="dcterms:W3CDTF">2021-06-10T06:28:00Z</dcterms:modified>
</cp:coreProperties>
</file>